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05008D" w14:textId="1FDF15F0" w:rsidR="00DB04C9" w:rsidRDefault="003D5076" w:rsidP="009A0347">
      <w:pPr>
        <w:pStyle w:val="NoSpacing"/>
        <w:rPr>
          <w:rFonts w:cs="Arial"/>
        </w:rPr>
      </w:pPr>
      <w:bookmarkStart w:id="0" w:name="_GoBack"/>
      <w:bookmarkEnd w:id="0"/>
      <w:r w:rsidRPr="009A0347">
        <w:rPr>
          <w:rFonts w:eastAsia="Times New Roman" w:cs="Arial"/>
          <w:b/>
          <w:bCs/>
          <w:color w:val="000000"/>
          <w:lang w:eastAsia="en-CA"/>
        </w:rPr>
        <w:t xml:space="preserve">  </w:t>
      </w:r>
      <w:r w:rsidR="00217B7C">
        <w:rPr>
          <w:rFonts w:cs="Arial"/>
          <w:noProof/>
        </w:rPr>
        <w:drawing>
          <wp:inline distT="0" distB="0" distL="0" distR="0" wp14:anchorId="6B253A68" wp14:editId="012FBFD6">
            <wp:extent cx="602615" cy="502285"/>
            <wp:effectExtent l="19050" t="38100" r="6985" b="12065"/>
            <wp:docPr id="3" name="Picture 3" descr="#">
              <a:hlinkClick xmlns:a="http://schemas.openxmlformats.org/drawingml/2006/main" r:id="rId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#">
                      <a:hlinkClick r:id="rId5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-228844">
                      <a:off x="0" y="0"/>
                      <a:ext cx="602615" cy="5022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9A0347">
        <w:rPr>
          <w:rFonts w:cs="Arial"/>
        </w:rPr>
        <w:t xml:space="preserve">  </w:t>
      </w:r>
      <w:r w:rsidR="00217B7C">
        <w:rPr>
          <w:rFonts w:cs="Arial"/>
          <w:noProof/>
        </w:rPr>
        <mc:AlternateContent>
          <mc:Choice Requires="wps">
            <w:drawing>
              <wp:inline distT="0" distB="0" distL="0" distR="0" wp14:anchorId="0E3E9FD2" wp14:editId="107E312B">
                <wp:extent cx="3514725" cy="333375"/>
                <wp:effectExtent l="9525" t="19050" r="28575" b="28575"/>
                <wp:docPr id="1" name="WordArt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>
                          <a:off x="0" y="0"/>
                          <a:ext cx="3514725" cy="33337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2D24626D" w14:textId="77777777" w:rsidR="00217B7C" w:rsidRDefault="00217B7C" w:rsidP="00217B7C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Arial Black" w:hAnsi="Arial Black"/>
                                <w:i/>
                                <w:iCs/>
                                <w:outline/>
                                <w:shadow/>
                                <w:color w:val="000000"/>
                                <w:sz w:val="32"/>
                                <w:szCs w:val="32"/>
                                <w14:shadow w14:blurRad="0" w14:dist="35941" w14:dir="2700000" w14:sx="100000" w14:sy="100000" w14:kx="0" w14:ky="0" w14:algn="ctr">
                                  <w14:srgbClr w14:val="808080">
                                    <w14:alpha w14:val="20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>Scriptures for Sunday November 4th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0E3E9FD2" id="_x0000_t202" coordsize="21600,21600" o:spt="202" path="m,l,21600r21600,l21600,xe">
                <v:stroke joinstyle="miter"/>
                <v:path gradientshapeok="t" o:connecttype="rect"/>
              </v:shapetype>
              <v:shape id="WordArt 2" o:spid="_x0000_s1026" type="#_x0000_t202" style="width:276.75pt;height:2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" filled="f" stroked="f">
                <o:lock v:ext="edit" shapetype="t"/>
                <v:textbox style="mso-fit-shape-to-text:t">
                  <w:txbxContent>
                    <w:p w14:paraId="2D24626D" w14:textId="77777777" w:rsidR="00217B7C" w:rsidRDefault="00217B7C" w:rsidP="00217B7C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="Arial Black" w:hAnsi="Arial Black"/>
                          <w:i/>
                          <w:iCs/>
                          <w:outline/>
                          <w:shadow/>
                          <w:color w:val="000000"/>
                          <w:sz w:val="32"/>
                          <w:szCs w:val="32"/>
                          <w14:shadow w14:blurRad="0" w14:dist="35941" w14:dir="2700000" w14:sx="100000" w14:sy="100000" w14:kx="0" w14:ky="0" w14:algn="ctr">
                            <w14:srgbClr w14:val="808080">
                              <w14:alpha w14:val="20000"/>
                            </w14:srgbClr>
                          </w14:shadow>
                          <w14:textOutline w14:w="9525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>Scriptures for Sunday November 4th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F8177C6" w14:textId="5E118E90" w:rsidR="0023597F" w:rsidRDefault="0023597F" w:rsidP="0023597F">
      <w:pPr>
        <w:spacing w:after="0"/>
        <w:outlineLvl w:val="1"/>
        <w:rPr>
          <w:rFonts w:eastAsia="Times New Roman" w:cs="Arial"/>
          <w:b/>
          <w:bCs/>
          <w:color w:val="880000"/>
          <w:lang w:eastAsia="en-CA"/>
        </w:rPr>
      </w:pPr>
    </w:p>
    <w:p w14:paraId="62972126" w14:textId="5ADF8BCA" w:rsidR="002C29DC" w:rsidRDefault="002C29DC" w:rsidP="0023597F">
      <w:pPr>
        <w:spacing w:after="0"/>
        <w:outlineLvl w:val="1"/>
        <w:rPr>
          <w:rFonts w:eastAsia="Times New Roman" w:cs="Arial"/>
          <w:b/>
          <w:bCs/>
          <w:color w:val="880000"/>
          <w:lang w:eastAsia="en-CA"/>
        </w:rPr>
      </w:pPr>
    </w:p>
    <w:p w14:paraId="5A8AD747" w14:textId="4A752825" w:rsidR="002C29DC" w:rsidRDefault="002C29DC" w:rsidP="002C29DC">
      <w:pPr>
        <w:spacing w:after="0"/>
        <w:outlineLvl w:val="1"/>
        <w:rPr>
          <w:rFonts w:eastAsia="Times New Roman" w:cs="Arial"/>
          <w:b/>
          <w:bCs/>
          <w:lang w:eastAsia="en-CA"/>
        </w:rPr>
      </w:pPr>
      <w:r w:rsidRPr="002C29DC">
        <w:rPr>
          <w:rFonts w:eastAsia="Times New Roman" w:cs="Arial"/>
          <w:b/>
          <w:bCs/>
          <w:lang w:eastAsia="en-CA"/>
        </w:rPr>
        <w:t>Micah 4:1-5</w:t>
      </w:r>
    </w:p>
    <w:p w14:paraId="0B92002A" w14:textId="77777777" w:rsidR="002C29DC" w:rsidRPr="002C29DC" w:rsidRDefault="002C29DC" w:rsidP="002C29DC">
      <w:pPr>
        <w:spacing w:after="0"/>
        <w:outlineLvl w:val="1"/>
        <w:rPr>
          <w:rFonts w:eastAsia="Times New Roman" w:cs="Arial"/>
          <w:b/>
          <w:bCs/>
          <w:lang w:eastAsia="en-CA"/>
        </w:rPr>
      </w:pPr>
    </w:p>
    <w:p w14:paraId="1B71A752" w14:textId="642C0E41" w:rsidR="002C29DC" w:rsidRPr="002C29DC" w:rsidRDefault="002C29DC" w:rsidP="002C29DC">
      <w:pPr>
        <w:spacing w:after="0"/>
        <w:rPr>
          <w:rFonts w:eastAsia="Times New Roman" w:cs="Arial"/>
          <w:color w:val="010000"/>
          <w:lang w:eastAsia="en-CA"/>
        </w:rPr>
      </w:pPr>
      <w:r w:rsidRPr="002C29DC">
        <w:rPr>
          <w:rFonts w:eastAsia="Times New Roman" w:cs="Arial"/>
          <w:color w:val="666666"/>
          <w:vertAlign w:val="superscript"/>
          <w:lang w:eastAsia="en-CA"/>
        </w:rPr>
        <w:t>1</w:t>
      </w:r>
      <w:r>
        <w:rPr>
          <w:rFonts w:eastAsia="Times New Roman" w:cs="Arial"/>
          <w:color w:val="666666"/>
          <w:vertAlign w:val="superscript"/>
          <w:lang w:eastAsia="en-CA"/>
        </w:rPr>
        <w:t xml:space="preserve"> </w:t>
      </w:r>
      <w:r w:rsidRPr="002C29DC">
        <w:rPr>
          <w:rFonts w:eastAsia="Times New Roman" w:cs="Arial"/>
          <w:color w:val="010000"/>
          <w:lang w:eastAsia="en-CA"/>
        </w:rPr>
        <w:t>In days to come</w:t>
      </w:r>
      <w:r w:rsidRPr="002C29DC">
        <w:rPr>
          <w:rFonts w:eastAsia="Times New Roman" w:cs="Arial"/>
          <w:color w:val="010000"/>
          <w:lang w:eastAsia="en-CA"/>
        </w:rPr>
        <w:br/>
        <w:t>   the mountain of the </w:t>
      </w:r>
      <w:r w:rsidRPr="002C29DC">
        <w:rPr>
          <w:rFonts w:eastAsia="Times New Roman" w:cs="Arial"/>
          <w:smallCaps/>
          <w:color w:val="010000"/>
          <w:lang w:eastAsia="en-CA"/>
        </w:rPr>
        <w:t>Lord</w:t>
      </w:r>
      <w:r w:rsidRPr="002C29DC">
        <w:rPr>
          <w:rFonts w:eastAsia="Times New Roman" w:cs="Arial"/>
          <w:color w:val="010000"/>
          <w:lang w:eastAsia="en-CA"/>
        </w:rPr>
        <w:t>’s house</w:t>
      </w:r>
      <w:r w:rsidRPr="002C29DC">
        <w:rPr>
          <w:rFonts w:eastAsia="Times New Roman" w:cs="Arial"/>
          <w:color w:val="010000"/>
          <w:lang w:eastAsia="en-CA"/>
        </w:rPr>
        <w:br/>
      </w:r>
      <w:r>
        <w:rPr>
          <w:rFonts w:eastAsia="Times New Roman" w:cs="Arial"/>
          <w:color w:val="010000"/>
          <w:lang w:eastAsia="en-CA"/>
        </w:rPr>
        <w:t xml:space="preserve">   </w:t>
      </w:r>
      <w:r w:rsidRPr="002C29DC">
        <w:rPr>
          <w:rFonts w:eastAsia="Times New Roman" w:cs="Arial"/>
          <w:color w:val="010000"/>
          <w:lang w:eastAsia="en-CA"/>
        </w:rPr>
        <w:t>shall be established as the highest of the mountains,</w:t>
      </w:r>
      <w:r w:rsidRPr="002C29DC">
        <w:rPr>
          <w:rFonts w:eastAsia="Times New Roman" w:cs="Arial"/>
          <w:color w:val="010000"/>
          <w:lang w:eastAsia="en-CA"/>
        </w:rPr>
        <w:br/>
        <w:t>   and shall be raised up above the hills.</w:t>
      </w:r>
      <w:r w:rsidRPr="002C29DC">
        <w:rPr>
          <w:rFonts w:eastAsia="Times New Roman" w:cs="Arial"/>
          <w:color w:val="010000"/>
          <w:lang w:eastAsia="en-CA"/>
        </w:rPr>
        <w:br/>
      </w:r>
      <w:r>
        <w:rPr>
          <w:rFonts w:eastAsia="Times New Roman" w:cs="Arial"/>
          <w:color w:val="010000"/>
          <w:lang w:eastAsia="en-CA"/>
        </w:rPr>
        <w:t xml:space="preserve">   </w:t>
      </w:r>
      <w:r w:rsidRPr="002C29DC">
        <w:rPr>
          <w:rFonts w:eastAsia="Times New Roman" w:cs="Arial"/>
          <w:color w:val="010000"/>
          <w:lang w:eastAsia="en-CA"/>
        </w:rPr>
        <w:t>Peoples shall stream to it, </w:t>
      </w:r>
      <w:r w:rsidRPr="002C29DC">
        <w:rPr>
          <w:rFonts w:eastAsia="Times New Roman" w:cs="Arial"/>
          <w:color w:val="010000"/>
          <w:lang w:eastAsia="en-CA"/>
        </w:rPr>
        <w:br/>
      </w:r>
      <w:r w:rsidRPr="002C29DC">
        <w:rPr>
          <w:rFonts w:eastAsia="Times New Roman" w:cs="Arial"/>
          <w:color w:val="777777"/>
          <w:vertAlign w:val="superscript"/>
          <w:lang w:eastAsia="en-CA"/>
        </w:rPr>
        <w:t>2</w:t>
      </w:r>
      <w:r w:rsidRPr="002C29DC">
        <w:rPr>
          <w:rFonts w:eastAsia="Times New Roman" w:cs="Arial"/>
          <w:color w:val="010000"/>
          <w:lang w:eastAsia="en-CA"/>
        </w:rPr>
        <w:t> and many nations shall come and say:</w:t>
      </w:r>
      <w:r w:rsidRPr="002C29DC">
        <w:rPr>
          <w:rFonts w:eastAsia="Times New Roman" w:cs="Arial"/>
          <w:color w:val="010000"/>
          <w:lang w:eastAsia="en-CA"/>
        </w:rPr>
        <w:br/>
      </w:r>
      <w:r>
        <w:rPr>
          <w:rFonts w:eastAsia="Times New Roman" w:cs="Arial"/>
          <w:color w:val="010000"/>
          <w:lang w:eastAsia="en-CA"/>
        </w:rPr>
        <w:t xml:space="preserve">  </w:t>
      </w:r>
      <w:r w:rsidRPr="002C29DC">
        <w:rPr>
          <w:rFonts w:eastAsia="Times New Roman" w:cs="Arial"/>
          <w:color w:val="010000"/>
          <w:lang w:eastAsia="en-CA"/>
        </w:rPr>
        <w:t>‘Come, let us go up to the mountain of the </w:t>
      </w:r>
      <w:r w:rsidRPr="002C29DC">
        <w:rPr>
          <w:rFonts w:eastAsia="Times New Roman" w:cs="Arial"/>
          <w:smallCaps/>
          <w:color w:val="010000"/>
          <w:lang w:eastAsia="en-CA"/>
        </w:rPr>
        <w:t>Lord</w:t>
      </w:r>
      <w:r w:rsidRPr="002C29DC">
        <w:rPr>
          <w:rFonts w:eastAsia="Times New Roman" w:cs="Arial"/>
          <w:color w:val="010000"/>
          <w:lang w:eastAsia="en-CA"/>
        </w:rPr>
        <w:t>,</w:t>
      </w:r>
      <w:r w:rsidRPr="002C29DC">
        <w:rPr>
          <w:rFonts w:eastAsia="Times New Roman" w:cs="Arial"/>
          <w:color w:val="010000"/>
          <w:lang w:eastAsia="en-CA"/>
        </w:rPr>
        <w:br/>
        <w:t>   to the house of the God of Jacob;</w:t>
      </w:r>
      <w:r w:rsidRPr="002C29DC">
        <w:rPr>
          <w:rFonts w:eastAsia="Times New Roman" w:cs="Arial"/>
          <w:color w:val="010000"/>
          <w:lang w:eastAsia="en-CA"/>
        </w:rPr>
        <w:br/>
      </w:r>
      <w:r>
        <w:rPr>
          <w:rFonts w:eastAsia="Times New Roman" w:cs="Arial"/>
          <w:color w:val="010000"/>
          <w:lang w:eastAsia="en-CA"/>
        </w:rPr>
        <w:t xml:space="preserve">   </w:t>
      </w:r>
      <w:r w:rsidRPr="002C29DC">
        <w:rPr>
          <w:rFonts w:eastAsia="Times New Roman" w:cs="Arial"/>
          <w:color w:val="010000"/>
          <w:lang w:eastAsia="en-CA"/>
        </w:rPr>
        <w:t>that he may teach us his ways</w:t>
      </w:r>
      <w:r w:rsidRPr="002C29DC">
        <w:rPr>
          <w:rFonts w:eastAsia="Times New Roman" w:cs="Arial"/>
          <w:color w:val="010000"/>
          <w:lang w:eastAsia="en-CA"/>
        </w:rPr>
        <w:br/>
        <w:t>   and that we may walk in his paths.’</w:t>
      </w:r>
      <w:r w:rsidRPr="002C29DC">
        <w:rPr>
          <w:rFonts w:eastAsia="Times New Roman" w:cs="Arial"/>
          <w:color w:val="010000"/>
          <w:lang w:eastAsia="en-CA"/>
        </w:rPr>
        <w:br/>
      </w:r>
      <w:r>
        <w:rPr>
          <w:rFonts w:eastAsia="Times New Roman" w:cs="Arial"/>
          <w:color w:val="010000"/>
          <w:lang w:eastAsia="en-CA"/>
        </w:rPr>
        <w:t xml:space="preserve">   </w:t>
      </w:r>
      <w:r w:rsidRPr="002C29DC">
        <w:rPr>
          <w:rFonts w:eastAsia="Times New Roman" w:cs="Arial"/>
          <w:color w:val="010000"/>
          <w:lang w:eastAsia="en-CA"/>
        </w:rPr>
        <w:t>For out of Zion shall go forth instruction,</w:t>
      </w:r>
      <w:r w:rsidRPr="002C29DC">
        <w:rPr>
          <w:rFonts w:eastAsia="Times New Roman" w:cs="Arial"/>
          <w:color w:val="010000"/>
          <w:lang w:eastAsia="en-CA"/>
        </w:rPr>
        <w:br/>
        <w:t>   and the word of the </w:t>
      </w:r>
      <w:r w:rsidRPr="002C29DC">
        <w:rPr>
          <w:rFonts w:eastAsia="Times New Roman" w:cs="Arial"/>
          <w:smallCaps/>
          <w:color w:val="010000"/>
          <w:lang w:eastAsia="en-CA"/>
        </w:rPr>
        <w:t>Lord</w:t>
      </w:r>
      <w:r w:rsidRPr="002C29DC">
        <w:rPr>
          <w:rFonts w:eastAsia="Times New Roman" w:cs="Arial"/>
          <w:color w:val="010000"/>
          <w:lang w:eastAsia="en-CA"/>
        </w:rPr>
        <w:t> from Jerusalem. </w:t>
      </w:r>
      <w:r w:rsidRPr="002C29DC">
        <w:rPr>
          <w:rFonts w:eastAsia="Times New Roman" w:cs="Arial"/>
          <w:color w:val="010000"/>
          <w:lang w:eastAsia="en-CA"/>
        </w:rPr>
        <w:br/>
      </w:r>
      <w:r w:rsidRPr="002C29DC">
        <w:rPr>
          <w:rFonts w:eastAsia="Times New Roman" w:cs="Arial"/>
          <w:color w:val="777777"/>
          <w:vertAlign w:val="superscript"/>
          <w:lang w:eastAsia="en-CA"/>
        </w:rPr>
        <w:t>3</w:t>
      </w:r>
      <w:r w:rsidRPr="002C29DC">
        <w:rPr>
          <w:rFonts w:eastAsia="Times New Roman" w:cs="Arial"/>
          <w:color w:val="010000"/>
          <w:lang w:eastAsia="en-CA"/>
        </w:rPr>
        <w:t> He shall judge between many peoples,</w:t>
      </w:r>
      <w:r w:rsidRPr="002C29DC">
        <w:rPr>
          <w:rFonts w:eastAsia="Times New Roman" w:cs="Arial"/>
          <w:color w:val="010000"/>
          <w:lang w:eastAsia="en-CA"/>
        </w:rPr>
        <w:br/>
        <w:t>   and shall arbitrate between strong nations far away;</w:t>
      </w:r>
      <w:r w:rsidRPr="002C29DC">
        <w:rPr>
          <w:rFonts w:eastAsia="Times New Roman" w:cs="Arial"/>
          <w:color w:val="010000"/>
          <w:lang w:eastAsia="en-CA"/>
        </w:rPr>
        <w:br/>
      </w:r>
      <w:r>
        <w:rPr>
          <w:rFonts w:eastAsia="Times New Roman" w:cs="Arial"/>
          <w:color w:val="010000"/>
          <w:lang w:eastAsia="en-CA"/>
        </w:rPr>
        <w:t xml:space="preserve">   </w:t>
      </w:r>
      <w:r w:rsidRPr="002C29DC">
        <w:rPr>
          <w:rFonts w:eastAsia="Times New Roman" w:cs="Arial"/>
          <w:color w:val="010000"/>
          <w:lang w:eastAsia="en-CA"/>
        </w:rPr>
        <w:t>they shall beat their swords into ploughshares,</w:t>
      </w:r>
      <w:r w:rsidRPr="002C29DC">
        <w:rPr>
          <w:rFonts w:eastAsia="Times New Roman" w:cs="Arial"/>
          <w:color w:val="010000"/>
          <w:lang w:eastAsia="en-CA"/>
        </w:rPr>
        <w:br/>
        <w:t>   and their spears into pruning-hooks;</w:t>
      </w:r>
      <w:r w:rsidRPr="002C29DC">
        <w:rPr>
          <w:rFonts w:eastAsia="Times New Roman" w:cs="Arial"/>
          <w:color w:val="010000"/>
          <w:lang w:eastAsia="en-CA"/>
        </w:rPr>
        <w:br/>
      </w:r>
      <w:r>
        <w:rPr>
          <w:rFonts w:eastAsia="Times New Roman" w:cs="Arial"/>
          <w:color w:val="010000"/>
          <w:lang w:eastAsia="en-CA"/>
        </w:rPr>
        <w:t xml:space="preserve">   </w:t>
      </w:r>
      <w:r w:rsidRPr="002C29DC">
        <w:rPr>
          <w:rFonts w:eastAsia="Times New Roman" w:cs="Arial"/>
          <w:color w:val="010000"/>
          <w:lang w:eastAsia="en-CA"/>
        </w:rPr>
        <w:t>nation shall not lift up sword against nation,</w:t>
      </w:r>
      <w:r w:rsidRPr="002C29DC">
        <w:rPr>
          <w:rFonts w:eastAsia="Times New Roman" w:cs="Arial"/>
          <w:color w:val="010000"/>
          <w:lang w:eastAsia="en-CA"/>
        </w:rPr>
        <w:br/>
        <w:t>   neither shall they learn war any more; </w:t>
      </w:r>
      <w:r w:rsidRPr="002C29DC">
        <w:rPr>
          <w:rFonts w:eastAsia="Times New Roman" w:cs="Arial"/>
          <w:color w:val="010000"/>
          <w:lang w:eastAsia="en-CA"/>
        </w:rPr>
        <w:br/>
      </w:r>
      <w:r w:rsidRPr="002C29DC">
        <w:rPr>
          <w:rFonts w:eastAsia="Times New Roman" w:cs="Arial"/>
          <w:color w:val="777777"/>
          <w:vertAlign w:val="superscript"/>
          <w:lang w:eastAsia="en-CA"/>
        </w:rPr>
        <w:t>4</w:t>
      </w:r>
      <w:r w:rsidRPr="002C29DC">
        <w:rPr>
          <w:rFonts w:eastAsia="Times New Roman" w:cs="Arial"/>
          <w:color w:val="010000"/>
          <w:lang w:eastAsia="en-CA"/>
        </w:rPr>
        <w:t> but they shall all sit under their own vines and under their own fig trees,</w:t>
      </w:r>
      <w:r w:rsidRPr="002C29DC">
        <w:rPr>
          <w:rFonts w:eastAsia="Times New Roman" w:cs="Arial"/>
          <w:color w:val="010000"/>
          <w:lang w:eastAsia="en-CA"/>
        </w:rPr>
        <w:br/>
        <w:t>   and no one shall make them afraid;</w:t>
      </w:r>
      <w:r w:rsidRPr="002C29DC">
        <w:rPr>
          <w:rFonts w:eastAsia="Times New Roman" w:cs="Arial"/>
          <w:color w:val="010000"/>
          <w:lang w:eastAsia="en-CA"/>
        </w:rPr>
        <w:br/>
        <w:t>   for the mouth of the </w:t>
      </w:r>
      <w:r w:rsidRPr="002C29DC">
        <w:rPr>
          <w:rFonts w:eastAsia="Times New Roman" w:cs="Arial"/>
          <w:smallCaps/>
          <w:color w:val="010000"/>
          <w:lang w:eastAsia="en-CA"/>
        </w:rPr>
        <w:t>Lord</w:t>
      </w:r>
      <w:r w:rsidRPr="002C29DC">
        <w:rPr>
          <w:rFonts w:eastAsia="Times New Roman" w:cs="Arial"/>
          <w:color w:val="010000"/>
          <w:lang w:eastAsia="en-CA"/>
        </w:rPr>
        <w:t> of hosts has spoken. </w:t>
      </w:r>
    </w:p>
    <w:p w14:paraId="722CB72C" w14:textId="4945320A" w:rsidR="002C29DC" w:rsidRPr="002C29DC" w:rsidRDefault="002C29DC" w:rsidP="002C29DC">
      <w:pPr>
        <w:spacing w:after="0"/>
        <w:rPr>
          <w:rFonts w:eastAsia="Times New Roman" w:cs="Arial"/>
          <w:color w:val="010000"/>
          <w:lang w:eastAsia="en-CA"/>
        </w:rPr>
      </w:pPr>
      <w:r w:rsidRPr="002C29DC">
        <w:rPr>
          <w:rFonts w:eastAsia="Times New Roman" w:cs="Arial"/>
          <w:color w:val="777777"/>
          <w:vertAlign w:val="superscript"/>
          <w:lang w:eastAsia="en-CA"/>
        </w:rPr>
        <w:t>5</w:t>
      </w:r>
      <w:r w:rsidRPr="002C29DC">
        <w:rPr>
          <w:rFonts w:eastAsia="Times New Roman" w:cs="Arial"/>
          <w:color w:val="010000"/>
          <w:lang w:eastAsia="en-CA"/>
        </w:rPr>
        <w:t> For all the peoples walk,</w:t>
      </w:r>
      <w:r w:rsidRPr="002C29DC">
        <w:rPr>
          <w:rFonts w:eastAsia="Times New Roman" w:cs="Arial"/>
          <w:color w:val="010000"/>
          <w:lang w:eastAsia="en-CA"/>
        </w:rPr>
        <w:br/>
        <w:t>   each in the name of its god,</w:t>
      </w:r>
      <w:r w:rsidRPr="002C29DC">
        <w:rPr>
          <w:rFonts w:eastAsia="Times New Roman" w:cs="Arial"/>
          <w:color w:val="010000"/>
          <w:lang w:eastAsia="en-CA"/>
        </w:rPr>
        <w:br/>
      </w:r>
      <w:r>
        <w:rPr>
          <w:rFonts w:eastAsia="Times New Roman" w:cs="Arial"/>
          <w:color w:val="010000"/>
          <w:lang w:eastAsia="en-CA"/>
        </w:rPr>
        <w:t xml:space="preserve">   </w:t>
      </w:r>
      <w:r w:rsidRPr="002C29DC">
        <w:rPr>
          <w:rFonts w:eastAsia="Times New Roman" w:cs="Arial"/>
          <w:color w:val="010000"/>
          <w:lang w:eastAsia="en-CA"/>
        </w:rPr>
        <w:t>but we will walk in the name of the </w:t>
      </w:r>
      <w:r w:rsidRPr="002C29DC">
        <w:rPr>
          <w:rFonts w:eastAsia="Times New Roman" w:cs="Arial"/>
          <w:smallCaps/>
          <w:color w:val="010000"/>
          <w:lang w:eastAsia="en-CA"/>
        </w:rPr>
        <w:t>Lord</w:t>
      </w:r>
      <w:r w:rsidRPr="002C29DC">
        <w:rPr>
          <w:rFonts w:eastAsia="Times New Roman" w:cs="Arial"/>
          <w:color w:val="010000"/>
          <w:lang w:eastAsia="en-CA"/>
        </w:rPr>
        <w:t> our God</w:t>
      </w:r>
      <w:r w:rsidRPr="002C29DC">
        <w:rPr>
          <w:rFonts w:eastAsia="Times New Roman" w:cs="Arial"/>
          <w:color w:val="010000"/>
          <w:lang w:eastAsia="en-CA"/>
        </w:rPr>
        <w:br/>
        <w:t>   for ever and ever. </w:t>
      </w:r>
    </w:p>
    <w:p w14:paraId="259E3EDB" w14:textId="77777777" w:rsidR="002C29DC" w:rsidRDefault="002C29DC" w:rsidP="002C29DC">
      <w:pPr>
        <w:spacing w:after="0"/>
        <w:outlineLvl w:val="1"/>
        <w:rPr>
          <w:rFonts w:eastAsia="Times New Roman" w:cs="Arial"/>
          <w:b/>
          <w:bCs/>
          <w:color w:val="880000"/>
          <w:lang w:eastAsia="en-CA"/>
        </w:rPr>
      </w:pPr>
    </w:p>
    <w:p w14:paraId="5C45DF56" w14:textId="77777777" w:rsidR="002C29DC" w:rsidRDefault="002C29DC" w:rsidP="002C29DC">
      <w:pPr>
        <w:spacing w:after="0"/>
        <w:outlineLvl w:val="1"/>
        <w:rPr>
          <w:rFonts w:eastAsia="Times New Roman" w:cs="Arial"/>
          <w:b/>
          <w:bCs/>
          <w:color w:val="880000"/>
          <w:lang w:eastAsia="en-CA"/>
        </w:rPr>
      </w:pPr>
    </w:p>
    <w:p w14:paraId="2FFF2B67" w14:textId="77777777" w:rsidR="002C29DC" w:rsidRDefault="002C29DC" w:rsidP="002C29DC">
      <w:pPr>
        <w:spacing w:after="0"/>
        <w:outlineLvl w:val="1"/>
        <w:rPr>
          <w:rFonts w:eastAsia="Times New Roman" w:cs="Arial"/>
          <w:b/>
          <w:bCs/>
          <w:color w:val="880000"/>
          <w:lang w:eastAsia="en-CA"/>
        </w:rPr>
      </w:pPr>
    </w:p>
    <w:p w14:paraId="4EEBF668" w14:textId="77777777" w:rsidR="002C29DC" w:rsidRDefault="002C29DC" w:rsidP="002C29DC">
      <w:pPr>
        <w:spacing w:after="0"/>
        <w:outlineLvl w:val="1"/>
        <w:rPr>
          <w:rFonts w:eastAsia="Times New Roman" w:cs="Arial"/>
          <w:b/>
          <w:bCs/>
          <w:color w:val="880000"/>
          <w:lang w:eastAsia="en-CA"/>
        </w:rPr>
      </w:pPr>
    </w:p>
    <w:p w14:paraId="62B29FFC" w14:textId="77777777" w:rsidR="002C29DC" w:rsidRDefault="002C29DC" w:rsidP="002C29DC">
      <w:pPr>
        <w:spacing w:after="0"/>
        <w:outlineLvl w:val="1"/>
        <w:rPr>
          <w:rFonts w:eastAsia="Times New Roman" w:cs="Arial"/>
          <w:b/>
          <w:bCs/>
          <w:color w:val="880000"/>
          <w:lang w:eastAsia="en-CA"/>
        </w:rPr>
      </w:pPr>
    </w:p>
    <w:p w14:paraId="0006B547" w14:textId="77777777" w:rsidR="002C29DC" w:rsidRDefault="002C29DC" w:rsidP="002C29DC">
      <w:pPr>
        <w:spacing w:after="0"/>
        <w:outlineLvl w:val="1"/>
        <w:rPr>
          <w:rFonts w:eastAsia="Times New Roman" w:cs="Arial"/>
          <w:b/>
          <w:bCs/>
          <w:color w:val="880000"/>
          <w:lang w:eastAsia="en-CA"/>
        </w:rPr>
      </w:pPr>
    </w:p>
    <w:p w14:paraId="6BD9F253" w14:textId="77777777" w:rsidR="002C29DC" w:rsidRDefault="002C29DC" w:rsidP="002C29DC">
      <w:pPr>
        <w:spacing w:after="0"/>
        <w:outlineLvl w:val="1"/>
        <w:rPr>
          <w:rFonts w:eastAsia="Times New Roman" w:cs="Arial"/>
          <w:b/>
          <w:bCs/>
          <w:color w:val="880000"/>
          <w:lang w:eastAsia="en-CA"/>
        </w:rPr>
      </w:pPr>
    </w:p>
    <w:p w14:paraId="5D7C29E8" w14:textId="77777777" w:rsidR="002C29DC" w:rsidRDefault="002C29DC" w:rsidP="002C29DC">
      <w:pPr>
        <w:spacing w:after="0"/>
        <w:outlineLvl w:val="1"/>
        <w:rPr>
          <w:rFonts w:eastAsia="Times New Roman" w:cs="Arial"/>
          <w:b/>
          <w:bCs/>
          <w:color w:val="880000"/>
          <w:lang w:eastAsia="en-CA"/>
        </w:rPr>
      </w:pPr>
    </w:p>
    <w:p w14:paraId="38DFFC67" w14:textId="77777777" w:rsidR="002C29DC" w:rsidRDefault="002C29DC" w:rsidP="002C29DC">
      <w:pPr>
        <w:spacing w:after="0"/>
        <w:outlineLvl w:val="1"/>
        <w:rPr>
          <w:rFonts w:eastAsia="Times New Roman" w:cs="Arial"/>
          <w:b/>
          <w:bCs/>
          <w:color w:val="880000"/>
          <w:lang w:eastAsia="en-CA"/>
        </w:rPr>
      </w:pPr>
    </w:p>
    <w:p w14:paraId="2F3BE0BD" w14:textId="77777777" w:rsidR="002C29DC" w:rsidRDefault="002C29DC" w:rsidP="002C29DC">
      <w:pPr>
        <w:spacing w:after="0"/>
        <w:outlineLvl w:val="1"/>
        <w:rPr>
          <w:rFonts w:eastAsia="Times New Roman" w:cs="Arial"/>
          <w:b/>
          <w:bCs/>
          <w:color w:val="880000"/>
          <w:lang w:eastAsia="en-CA"/>
        </w:rPr>
      </w:pPr>
    </w:p>
    <w:p w14:paraId="7C5C8612" w14:textId="77777777" w:rsidR="002C29DC" w:rsidRDefault="002C29DC" w:rsidP="002C29DC">
      <w:pPr>
        <w:spacing w:after="0"/>
        <w:outlineLvl w:val="1"/>
        <w:rPr>
          <w:rFonts w:eastAsia="Times New Roman" w:cs="Arial"/>
          <w:b/>
          <w:bCs/>
          <w:color w:val="880000"/>
          <w:lang w:eastAsia="en-CA"/>
        </w:rPr>
      </w:pPr>
    </w:p>
    <w:p w14:paraId="30AB787B" w14:textId="77777777" w:rsidR="002C29DC" w:rsidRDefault="002C29DC" w:rsidP="002C29DC">
      <w:pPr>
        <w:spacing w:after="0"/>
        <w:outlineLvl w:val="1"/>
        <w:rPr>
          <w:rFonts w:eastAsia="Times New Roman" w:cs="Arial"/>
          <w:b/>
          <w:bCs/>
          <w:color w:val="880000"/>
          <w:lang w:eastAsia="en-CA"/>
        </w:rPr>
      </w:pPr>
    </w:p>
    <w:p w14:paraId="6DDAC3B5" w14:textId="77777777" w:rsidR="002C29DC" w:rsidRDefault="002C29DC" w:rsidP="002C29DC">
      <w:pPr>
        <w:spacing w:after="0"/>
        <w:outlineLvl w:val="1"/>
        <w:rPr>
          <w:rFonts w:eastAsia="Times New Roman" w:cs="Arial"/>
          <w:b/>
          <w:bCs/>
          <w:color w:val="880000"/>
          <w:lang w:eastAsia="en-CA"/>
        </w:rPr>
      </w:pPr>
    </w:p>
    <w:p w14:paraId="387C10A4" w14:textId="7C92DEE7" w:rsidR="002C29DC" w:rsidRDefault="002C29DC" w:rsidP="002C29DC">
      <w:pPr>
        <w:spacing w:after="0"/>
        <w:outlineLvl w:val="1"/>
        <w:rPr>
          <w:rFonts w:eastAsia="Times New Roman" w:cs="Arial"/>
          <w:b/>
          <w:bCs/>
          <w:lang w:eastAsia="en-CA"/>
        </w:rPr>
      </w:pPr>
      <w:r w:rsidRPr="002C29DC">
        <w:rPr>
          <w:rFonts w:eastAsia="Times New Roman" w:cs="Arial"/>
          <w:b/>
          <w:bCs/>
          <w:lang w:eastAsia="en-CA"/>
        </w:rPr>
        <w:lastRenderedPageBreak/>
        <w:t>Romans 8:31-38</w:t>
      </w:r>
    </w:p>
    <w:p w14:paraId="297E3057" w14:textId="77777777" w:rsidR="002C29DC" w:rsidRPr="002C29DC" w:rsidRDefault="002C29DC" w:rsidP="002C29DC">
      <w:pPr>
        <w:spacing w:after="0"/>
        <w:outlineLvl w:val="1"/>
        <w:rPr>
          <w:rFonts w:eastAsia="Times New Roman" w:cs="Arial"/>
          <w:b/>
          <w:bCs/>
          <w:lang w:eastAsia="en-CA"/>
        </w:rPr>
      </w:pPr>
    </w:p>
    <w:p w14:paraId="0A972E96" w14:textId="150782C7" w:rsidR="002C29DC" w:rsidRDefault="002C29DC" w:rsidP="002C29DC">
      <w:pPr>
        <w:spacing w:after="0"/>
        <w:rPr>
          <w:rFonts w:eastAsia="Times New Roman" w:cs="Arial"/>
          <w:color w:val="010000"/>
          <w:lang w:eastAsia="en-CA"/>
        </w:rPr>
      </w:pPr>
      <w:r w:rsidRPr="002C29DC">
        <w:rPr>
          <w:rFonts w:eastAsia="Times New Roman" w:cs="Arial"/>
          <w:color w:val="777777"/>
          <w:vertAlign w:val="superscript"/>
          <w:lang w:eastAsia="en-CA"/>
        </w:rPr>
        <w:t>31</w:t>
      </w:r>
      <w:r w:rsidRPr="002C29DC">
        <w:rPr>
          <w:rFonts w:eastAsia="Times New Roman" w:cs="Arial"/>
          <w:color w:val="010000"/>
          <w:lang w:eastAsia="en-CA"/>
        </w:rPr>
        <w:t> What then are we to say about these things? If God is for us, who is against us? </w:t>
      </w:r>
      <w:r w:rsidRPr="002C29DC">
        <w:rPr>
          <w:rFonts w:eastAsia="Times New Roman" w:cs="Arial"/>
          <w:color w:val="777777"/>
          <w:vertAlign w:val="superscript"/>
          <w:lang w:eastAsia="en-CA"/>
        </w:rPr>
        <w:t>32</w:t>
      </w:r>
      <w:r w:rsidRPr="002C29DC">
        <w:rPr>
          <w:rFonts w:eastAsia="Times New Roman" w:cs="Arial"/>
          <w:color w:val="010000"/>
          <w:lang w:eastAsia="en-CA"/>
        </w:rPr>
        <w:t>He who did not withhold his own Son, but gave him up for all of us, will he not with him also give us everything else? </w:t>
      </w:r>
      <w:r w:rsidRPr="002C29DC">
        <w:rPr>
          <w:rFonts w:eastAsia="Times New Roman" w:cs="Arial"/>
          <w:color w:val="777777"/>
          <w:vertAlign w:val="superscript"/>
          <w:lang w:eastAsia="en-CA"/>
        </w:rPr>
        <w:t>33</w:t>
      </w:r>
      <w:r w:rsidRPr="002C29DC">
        <w:rPr>
          <w:rFonts w:eastAsia="Times New Roman" w:cs="Arial"/>
          <w:color w:val="010000"/>
          <w:lang w:eastAsia="en-CA"/>
        </w:rPr>
        <w:t>Who will bring any charge against God’s elect? It is God who justifies. </w:t>
      </w:r>
      <w:r w:rsidRPr="002C29DC">
        <w:rPr>
          <w:rFonts w:eastAsia="Times New Roman" w:cs="Arial"/>
          <w:color w:val="777777"/>
          <w:vertAlign w:val="superscript"/>
          <w:lang w:eastAsia="en-CA"/>
        </w:rPr>
        <w:t>34</w:t>
      </w:r>
      <w:r w:rsidRPr="002C29DC">
        <w:rPr>
          <w:rFonts w:eastAsia="Times New Roman" w:cs="Arial"/>
          <w:color w:val="010000"/>
          <w:lang w:eastAsia="en-CA"/>
        </w:rPr>
        <w:t>Who is to condemn? It is Christ Jesus, who died, yes, who was raised, who is at the right hand of God, who indeed intercedes for us.</w:t>
      </w:r>
      <w:hyperlink r:id="rId7" w:history="1">
        <w:r w:rsidRPr="002C29DC">
          <w:rPr>
            <w:rFonts w:eastAsia="Times New Roman" w:cs="Arial"/>
            <w:color w:val="0000BB"/>
            <w:u w:val="single"/>
            <w:vertAlign w:val="superscript"/>
            <w:lang w:eastAsia="en-CA"/>
          </w:rPr>
          <w:t>*</w:t>
        </w:r>
      </w:hyperlink>
      <w:r w:rsidRPr="002C29DC">
        <w:rPr>
          <w:rFonts w:eastAsia="Times New Roman" w:cs="Arial"/>
          <w:color w:val="010000"/>
          <w:lang w:eastAsia="en-CA"/>
        </w:rPr>
        <w:t> </w:t>
      </w:r>
      <w:r w:rsidRPr="002C29DC">
        <w:rPr>
          <w:rFonts w:eastAsia="Times New Roman" w:cs="Arial"/>
          <w:color w:val="777777"/>
          <w:vertAlign w:val="superscript"/>
          <w:lang w:eastAsia="en-CA"/>
        </w:rPr>
        <w:t>35</w:t>
      </w:r>
      <w:r w:rsidRPr="002C29DC">
        <w:rPr>
          <w:rFonts w:eastAsia="Times New Roman" w:cs="Arial"/>
          <w:color w:val="010000"/>
          <w:lang w:eastAsia="en-CA"/>
        </w:rPr>
        <w:t>Who will separate us from the love of Christ? Will hardship, or distress, or persecution, or famine, or nakedness, or peril, or sword? </w:t>
      </w:r>
      <w:r w:rsidRPr="002C29DC">
        <w:rPr>
          <w:rFonts w:eastAsia="Times New Roman" w:cs="Arial"/>
          <w:color w:val="777777"/>
          <w:vertAlign w:val="superscript"/>
          <w:lang w:eastAsia="en-CA"/>
        </w:rPr>
        <w:t>36</w:t>
      </w:r>
      <w:r w:rsidRPr="002C29DC">
        <w:rPr>
          <w:rFonts w:eastAsia="Times New Roman" w:cs="Arial"/>
          <w:color w:val="010000"/>
          <w:lang w:eastAsia="en-CA"/>
        </w:rPr>
        <w:t>As it is written,</w:t>
      </w:r>
      <w:r>
        <w:rPr>
          <w:rFonts w:eastAsia="Times New Roman" w:cs="Arial"/>
          <w:color w:val="010000"/>
          <w:lang w:eastAsia="en-CA"/>
        </w:rPr>
        <w:t xml:space="preserve"> </w:t>
      </w:r>
      <w:r w:rsidRPr="002C29DC">
        <w:rPr>
          <w:rFonts w:eastAsia="Times New Roman" w:cs="Arial"/>
          <w:color w:val="010000"/>
          <w:lang w:eastAsia="en-CA"/>
        </w:rPr>
        <w:t>‘For your sake we are being killed all day long;</w:t>
      </w:r>
      <w:r>
        <w:rPr>
          <w:rFonts w:eastAsia="Times New Roman" w:cs="Arial"/>
          <w:color w:val="010000"/>
          <w:lang w:eastAsia="en-CA"/>
        </w:rPr>
        <w:t xml:space="preserve"> </w:t>
      </w:r>
      <w:r w:rsidRPr="002C29DC">
        <w:rPr>
          <w:rFonts w:eastAsia="Times New Roman" w:cs="Arial"/>
          <w:color w:val="010000"/>
          <w:lang w:eastAsia="en-CA"/>
        </w:rPr>
        <w:t>we are accounted as sheep to be slaughtered.’ </w:t>
      </w:r>
      <w:r>
        <w:rPr>
          <w:rFonts w:eastAsia="Times New Roman" w:cs="Arial"/>
          <w:color w:val="010000"/>
          <w:lang w:eastAsia="en-CA"/>
        </w:rPr>
        <w:t xml:space="preserve"> </w:t>
      </w:r>
      <w:r w:rsidRPr="002C29DC">
        <w:rPr>
          <w:rFonts w:eastAsia="Times New Roman" w:cs="Arial"/>
          <w:color w:val="777777"/>
          <w:vertAlign w:val="superscript"/>
          <w:lang w:eastAsia="en-CA"/>
        </w:rPr>
        <w:t>37</w:t>
      </w:r>
      <w:r w:rsidRPr="002C29DC">
        <w:rPr>
          <w:rFonts w:eastAsia="Times New Roman" w:cs="Arial"/>
          <w:color w:val="010000"/>
          <w:lang w:eastAsia="en-CA"/>
        </w:rPr>
        <w:t>No, in all these things we are more than conquerors through him who loved us. </w:t>
      </w:r>
      <w:r w:rsidRPr="002C29DC">
        <w:rPr>
          <w:rFonts w:eastAsia="Times New Roman" w:cs="Arial"/>
          <w:color w:val="777777"/>
          <w:vertAlign w:val="superscript"/>
          <w:lang w:eastAsia="en-CA"/>
        </w:rPr>
        <w:t>38</w:t>
      </w:r>
      <w:r w:rsidRPr="002C29DC">
        <w:rPr>
          <w:rFonts w:eastAsia="Times New Roman" w:cs="Arial"/>
          <w:color w:val="010000"/>
          <w:lang w:eastAsia="en-CA"/>
        </w:rPr>
        <w:t>For I am convinced that neither death, nor life, nor angels, nor rulers, nor things present, nor things to come, nor powers,</w:t>
      </w:r>
    </w:p>
    <w:p w14:paraId="5C30C90F" w14:textId="569E2A33" w:rsidR="002C29DC" w:rsidRDefault="002C29DC" w:rsidP="002C29DC">
      <w:pPr>
        <w:spacing w:after="0"/>
        <w:rPr>
          <w:rFonts w:eastAsia="Times New Roman" w:cs="Arial"/>
          <w:color w:val="010000"/>
          <w:lang w:eastAsia="en-CA"/>
        </w:rPr>
      </w:pPr>
    </w:p>
    <w:p w14:paraId="0CC5D9FF" w14:textId="77777777" w:rsidR="002C29DC" w:rsidRPr="002C29DC" w:rsidRDefault="002C29DC" w:rsidP="002C29DC">
      <w:pPr>
        <w:spacing w:after="0"/>
        <w:rPr>
          <w:rFonts w:eastAsia="Times New Roman" w:cs="Arial"/>
          <w:color w:val="010000"/>
          <w:lang w:eastAsia="en-CA"/>
        </w:rPr>
      </w:pPr>
    </w:p>
    <w:p w14:paraId="64E2DD26" w14:textId="1D48BB98" w:rsidR="002C29DC" w:rsidRDefault="002C29DC" w:rsidP="002C29DC">
      <w:pPr>
        <w:spacing w:after="0"/>
        <w:outlineLvl w:val="1"/>
        <w:rPr>
          <w:rFonts w:eastAsia="Times New Roman" w:cs="Arial"/>
          <w:b/>
          <w:bCs/>
          <w:lang w:eastAsia="en-CA"/>
        </w:rPr>
      </w:pPr>
      <w:r w:rsidRPr="002C29DC">
        <w:rPr>
          <w:rFonts w:eastAsia="Times New Roman" w:cs="Arial"/>
          <w:b/>
          <w:bCs/>
          <w:lang w:eastAsia="en-CA"/>
        </w:rPr>
        <w:t>John 15:9-17</w:t>
      </w:r>
    </w:p>
    <w:p w14:paraId="0A51734A" w14:textId="77777777" w:rsidR="002C29DC" w:rsidRPr="002C29DC" w:rsidRDefault="002C29DC" w:rsidP="002C29DC">
      <w:pPr>
        <w:spacing w:after="0"/>
        <w:outlineLvl w:val="1"/>
        <w:rPr>
          <w:rFonts w:eastAsia="Times New Roman" w:cs="Arial"/>
          <w:b/>
          <w:bCs/>
          <w:lang w:eastAsia="en-CA"/>
        </w:rPr>
      </w:pPr>
    </w:p>
    <w:p w14:paraId="6E4ADE88" w14:textId="77777777" w:rsidR="002C29DC" w:rsidRPr="002C29DC" w:rsidRDefault="002C29DC" w:rsidP="002C29DC">
      <w:pPr>
        <w:spacing w:after="0"/>
        <w:rPr>
          <w:rFonts w:eastAsia="Times New Roman" w:cs="Arial"/>
          <w:color w:val="010000"/>
          <w:lang w:eastAsia="en-CA"/>
        </w:rPr>
      </w:pPr>
      <w:r w:rsidRPr="002C29DC">
        <w:rPr>
          <w:rFonts w:eastAsia="Times New Roman" w:cs="Arial"/>
          <w:color w:val="777777"/>
          <w:vertAlign w:val="superscript"/>
          <w:lang w:eastAsia="en-CA"/>
        </w:rPr>
        <w:t>9</w:t>
      </w:r>
      <w:r w:rsidRPr="002C29DC">
        <w:rPr>
          <w:rFonts w:eastAsia="Times New Roman" w:cs="Arial"/>
          <w:color w:val="010000"/>
          <w:lang w:eastAsia="en-CA"/>
        </w:rPr>
        <w:t>As the Father has loved me, so I have loved you; abide in my love. </w:t>
      </w:r>
      <w:r w:rsidRPr="002C29DC">
        <w:rPr>
          <w:rFonts w:eastAsia="Times New Roman" w:cs="Arial"/>
          <w:color w:val="777777"/>
          <w:vertAlign w:val="superscript"/>
          <w:lang w:eastAsia="en-CA"/>
        </w:rPr>
        <w:t>10</w:t>
      </w:r>
      <w:r w:rsidRPr="002C29DC">
        <w:rPr>
          <w:rFonts w:eastAsia="Times New Roman" w:cs="Arial"/>
          <w:color w:val="010000"/>
          <w:lang w:eastAsia="en-CA"/>
        </w:rPr>
        <w:t>If you keep my commandments, you will abide in my love, just as I have kept my Father’s commandments and abide in his love. </w:t>
      </w:r>
      <w:r w:rsidRPr="002C29DC">
        <w:rPr>
          <w:rFonts w:eastAsia="Times New Roman" w:cs="Arial"/>
          <w:color w:val="777777"/>
          <w:vertAlign w:val="superscript"/>
          <w:lang w:eastAsia="en-CA"/>
        </w:rPr>
        <w:t>11</w:t>
      </w:r>
      <w:r w:rsidRPr="002C29DC">
        <w:rPr>
          <w:rFonts w:eastAsia="Times New Roman" w:cs="Arial"/>
          <w:color w:val="010000"/>
          <w:lang w:eastAsia="en-CA"/>
        </w:rPr>
        <w:t>I have said these things to you so that my joy may be in you, and that your joy may be complete.</w:t>
      </w:r>
    </w:p>
    <w:p w14:paraId="4947FE8B" w14:textId="03CBE5A4" w:rsidR="002C29DC" w:rsidRPr="002C29DC" w:rsidRDefault="002C29DC" w:rsidP="002C29DC">
      <w:pPr>
        <w:spacing w:after="0"/>
        <w:rPr>
          <w:rFonts w:eastAsia="Times New Roman" w:cs="Arial"/>
          <w:color w:val="010000"/>
          <w:lang w:eastAsia="en-CA"/>
        </w:rPr>
      </w:pPr>
      <w:r w:rsidRPr="002C29DC">
        <w:rPr>
          <w:rFonts w:eastAsia="Times New Roman" w:cs="Arial"/>
          <w:color w:val="777777"/>
          <w:vertAlign w:val="superscript"/>
          <w:lang w:eastAsia="en-CA"/>
        </w:rPr>
        <w:t>12</w:t>
      </w:r>
      <w:r w:rsidRPr="002C29DC">
        <w:rPr>
          <w:rFonts w:eastAsia="Times New Roman" w:cs="Arial"/>
          <w:color w:val="010000"/>
          <w:lang w:eastAsia="en-CA"/>
        </w:rPr>
        <w:t> ‘This is my commandment, that you love one another as I have loved you. </w:t>
      </w:r>
      <w:r w:rsidRPr="002C29DC">
        <w:rPr>
          <w:rFonts w:eastAsia="Times New Roman" w:cs="Arial"/>
          <w:color w:val="777777"/>
          <w:vertAlign w:val="superscript"/>
          <w:lang w:eastAsia="en-CA"/>
        </w:rPr>
        <w:t>13</w:t>
      </w:r>
      <w:r w:rsidRPr="002C29DC">
        <w:rPr>
          <w:rFonts w:eastAsia="Times New Roman" w:cs="Arial"/>
          <w:color w:val="010000"/>
          <w:lang w:eastAsia="en-CA"/>
        </w:rPr>
        <w:t>No one has greater love than this, to lay down one’s life for one’s friends. </w:t>
      </w:r>
      <w:r w:rsidRPr="002C29DC">
        <w:rPr>
          <w:rFonts w:eastAsia="Times New Roman" w:cs="Arial"/>
          <w:color w:val="777777"/>
          <w:vertAlign w:val="superscript"/>
          <w:lang w:eastAsia="en-CA"/>
        </w:rPr>
        <w:t>14</w:t>
      </w:r>
      <w:r w:rsidRPr="002C29DC">
        <w:rPr>
          <w:rFonts w:eastAsia="Times New Roman" w:cs="Arial"/>
          <w:color w:val="010000"/>
          <w:lang w:eastAsia="en-CA"/>
        </w:rPr>
        <w:t>You are my friends if you do what I command you. </w:t>
      </w:r>
      <w:r w:rsidRPr="002C29DC">
        <w:rPr>
          <w:rFonts w:eastAsia="Times New Roman" w:cs="Arial"/>
          <w:color w:val="777777"/>
          <w:vertAlign w:val="superscript"/>
          <w:lang w:eastAsia="en-CA"/>
        </w:rPr>
        <w:t>15</w:t>
      </w:r>
      <w:r w:rsidRPr="002C29DC">
        <w:rPr>
          <w:rFonts w:eastAsia="Times New Roman" w:cs="Arial"/>
          <w:color w:val="010000"/>
          <w:lang w:eastAsia="en-CA"/>
        </w:rPr>
        <w:t>I do not call you servants any longer, because the servant does not know what the master is doing; but I have called you friends, because I have made known to you everything that I have heard from my Father. </w:t>
      </w:r>
      <w:r w:rsidRPr="002C29DC">
        <w:rPr>
          <w:rFonts w:eastAsia="Times New Roman" w:cs="Arial"/>
          <w:color w:val="777777"/>
          <w:vertAlign w:val="superscript"/>
          <w:lang w:eastAsia="en-CA"/>
        </w:rPr>
        <w:t>16</w:t>
      </w:r>
      <w:r w:rsidRPr="002C29DC">
        <w:rPr>
          <w:rFonts w:eastAsia="Times New Roman" w:cs="Arial"/>
          <w:color w:val="010000"/>
          <w:lang w:eastAsia="en-CA"/>
        </w:rPr>
        <w:t>You did not choose me but I chose you. And I appointed you to go and bear fruit, fruit that will last, so that the Father will give you whatever you ask him in my name. </w:t>
      </w:r>
      <w:r w:rsidRPr="002C29DC">
        <w:rPr>
          <w:rFonts w:eastAsia="Times New Roman" w:cs="Arial"/>
          <w:color w:val="777777"/>
          <w:vertAlign w:val="superscript"/>
          <w:lang w:eastAsia="en-CA"/>
        </w:rPr>
        <w:t>17</w:t>
      </w:r>
      <w:r w:rsidRPr="002C29DC">
        <w:rPr>
          <w:rFonts w:eastAsia="Times New Roman" w:cs="Arial"/>
          <w:color w:val="010000"/>
          <w:lang w:eastAsia="en-CA"/>
        </w:rPr>
        <w:t>I am giving you these commands so that you may love one another.</w:t>
      </w:r>
    </w:p>
    <w:p w14:paraId="4D02AE2E" w14:textId="77777777" w:rsidR="002C29DC" w:rsidRPr="002C29DC" w:rsidRDefault="002C29DC" w:rsidP="002C29DC">
      <w:pPr>
        <w:spacing w:after="0"/>
        <w:outlineLvl w:val="1"/>
        <w:rPr>
          <w:rFonts w:eastAsia="Times New Roman" w:cs="Arial"/>
          <w:b/>
          <w:bCs/>
          <w:color w:val="880000"/>
          <w:lang w:eastAsia="en-CA"/>
        </w:rPr>
      </w:pPr>
    </w:p>
    <w:sectPr w:rsidR="002C29DC" w:rsidRPr="002C29DC" w:rsidSect="00BF1699">
      <w:pgSz w:w="7920" w:h="12240" w:orient="landscape"/>
      <w:pgMar w:top="360" w:right="288" w:bottom="360" w:left="432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printTwoOnOn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O0NDI3NTI1MzCzNDdX0lEKTi0uzszPAykwrAUAFs3oYywAAAA="/>
  </w:docVars>
  <w:rsids>
    <w:rsidRoot w:val="000C1151"/>
    <w:rsid w:val="00014179"/>
    <w:rsid w:val="00014B19"/>
    <w:rsid w:val="000243B9"/>
    <w:rsid w:val="00032472"/>
    <w:rsid w:val="00042792"/>
    <w:rsid w:val="00055A1F"/>
    <w:rsid w:val="000570DD"/>
    <w:rsid w:val="00064A1F"/>
    <w:rsid w:val="000653B9"/>
    <w:rsid w:val="00074BC9"/>
    <w:rsid w:val="000A5259"/>
    <w:rsid w:val="000B30AF"/>
    <w:rsid w:val="000C1151"/>
    <w:rsid w:val="000D0F2D"/>
    <w:rsid w:val="000D1002"/>
    <w:rsid w:val="000E1D96"/>
    <w:rsid w:val="000E5546"/>
    <w:rsid w:val="000E69DC"/>
    <w:rsid w:val="000F32B1"/>
    <w:rsid w:val="001079A7"/>
    <w:rsid w:val="00121DD0"/>
    <w:rsid w:val="00133244"/>
    <w:rsid w:val="00137837"/>
    <w:rsid w:val="001423AE"/>
    <w:rsid w:val="00146D1B"/>
    <w:rsid w:val="00161929"/>
    <w:rsid w:val="00170969"/>
    <w:rsid w:val="001A3439"/>
    <w:rsid w:val="001B38BD"/>
    <w:rsid w:val="001B7BB6"/>
    <w:rsid w:val="001E4B43"/>
    <w:rsid w:val="001E78AE"/>
    <w:rsid w:val="00213700"/>
    <w:rsid w:val="00217B7C"/>
    <w:rsid w:val="00225247"/>
    <w:rsid w:val="00227179"/>
    <w:rsid w:val="0023424D"/>
    <w:rsid w:val="0023597F"/>
    <w:rsid w:val="0024126B"/>
    <w:rsid w:val="00250890"/>
    <w:rsid w:val="0026319F"/>
    <w:rsid w:val="0028535B"/>
    <w:rsid w:val="00296A6C"/>
    <w:rsid w:val="002A22E9"/>
    <w:rsid w:val="002B004A"/>
    <w:rsid w:val="002C29DC"/>
    <w:rsid w:val="002D2C8F"/>
    <w:rsid w:val="002F303B"/>
    <w:rsid w:val="00307AF1"/>
    <w:rsid w:val="00331BA8"/>
    <w:rsid w:val="00332B3F"/>
    <w:rsid w:val="00357E2A"/>
    <w:rsid w:val="0037240C"/>
    <w:rsid w:val="00373053"/>
    <w:rsid w:val="00394336"/>
    <w:rsid w:val="003A3969"/>
    <w:rsid w:val="003C3045"/>
    <w:rsid w:val="003D5076"/>
    <w:rsid w:val="00400263"/>
    <w:rsid w:val="004076D9"/>
    <w:rsid w:val="00415288"/>
    <w:rsid w:val="004173B6"/>
    <w:rsid w:val="00417D15"/>
    <w:rsid w:val="004566EF"/>
    <w:rsid w:val="00477110"/>
    <w:rsid w:val="004A0C5B"/>
    <w:rsid w:val="004A4646"/>
    <w:rsid w:val="004A6F00"/>
    <w:rsid w:val="004C5D49"/>
    <w:rsid w:val="004D73FF"/>
    <w:rsid w:val="004E53A8"/>
    <w:rsid w:val="004E6ABC"/>
    <w:rsid w:val="004E7187"/>
    <w:rsid w:val="00514332"/>
    <w:rsid w:val="00541FFD"/>
    <w:rsid w:val="00571173"/>
    <w:rsid w:val="005825B9"/>
    <w:rsid w:val="005964E7"/>
    <w:rsid w:val="005A77CC"/>
    <w:rsid w:val="005A7B05"/>
    <w:rsid w:val="005E0ACE"/>
    <w:rsid w:val="005E2C6C"/>
    <w:rsid w:val="00602288"/>
    <w:rsid w:val="006054D2"/>
    <w:rsid w:val="0062254B"/>
    <w:rsid w:val="006357CC"/>
    <w:rsid w:val="00647975"/>
    <w:rsid w:val="006511A4"/>
    <w:rsid w:val="00652E97"/>
    <w:rsid w:val="00660C76"/>
    <w:rsid w:val="006635C9"/>
    <w:rsid w:val="00681894"/>
    <w:rsid w:val="0069772E"/>
    <w:rsid w:val="006A5895"/>
    <w:rsid w:val="006B0D4F"/>
    <w:rsid w:val="006C651E"/>
    <w:rsid w:val="006D230A"/>
    <w:rsid w:val="006D7C51"/>
    <w:rsid w:val="006E0290"/>
    <w:rsid w:val="00713FB7"/>
    <w:rsid w:val="00744C2D"/>
    <w:rsid w:val="00750C40"/>
    <w:rsid w:val="007527A3"/>
    <w:rsid w:val="00761DC2"/>
    <w:rsid w:val="007648AE"/>
    <w:rsid w:val="00772AC4"/>
    <w:rsid w:val="007917E2"/>
    <w:rsid w:val="00794B61"/>
    <w:rsid w:val="007A2150"/>
    <w:rsid w:val="007A2964"/>
    <w:rsid w:val="007C3B04"/>
    <w:rsid w:val="007C4FE3"/>
    <w:rsid w:val="007D58E0"/>
    <w:rsid w:val="007D6676"/>
    <w:rsid w:val="007E7E31"/>
    <w:rsid w:val="007F0785"/>
    <w:rsid w:val="007F0C44"/>
    <w:rsid w:val="007F2CAC"/>
    <w:rsid w:val="00824392"/>
    <w:rsid w:val="008662B6"/>
    <w:rsid w:val="00872175"/>
    <w:rsid w:val="00890B46"/>
    <w:rsid w:val="00892484"/>
    <w:rsid w:val="008A0C13"/>
    <w:rsid w:val="008B5EC9"/>
    <w:rsid w:val="008E592F"/>
    <w:rsid w:val="008F13D4"/>
    <w:rsid w:val="008F478D"/>
    <w:rsid w:val="00925870"/>
    <w:rsid w:val="00926B71"/>
    <w:rsid w:val="0093436B"/>
    <w:rsid w:val="009364E8"/>
    <w:rsid w:val="00956432"/>
    <w:rsid w:val="00956BF6"/>
    <w:rsid w:val="009703B5"/>
    <w:rsid w:val="00976C6B"/>
    <w:rsid w:val="0099254B"/>
    <w:rsid w:val="009A0347"/>
    <w:rsid w:val="009C23C7"/>
    <w:rsid w:val="009C51FA"/>
    <w:rsid w:val="009E0052"/>
    <w:rsid w:val="009E6E06"/>
    <w:rsid w:val="00A245B3"/>
    <w:rsid w:val="00A30616"/>
    <w:rsid w:val="00A54448"/>
    <w:rsid w:val="00A67EC3"/>
    <w:rsid w:val="00A723C9"/>
    <w:rsid w:val="00A732DC"/>
    <w:rsid w:val="00A80600"/>
    <w:rsid w:val="00A839CD"/>
    <w:rsid w:val="00AA5333"/>
    <w:rsid w:val="00AB1923"/>
    <w:rsid w:val="00AC3AE9"/>
    <w:rsid w:val="00AC4BBC"/>
    <w:rsid w:val="00AE3D13"/>
    <w:rsid w:val="00AF4147"/>
    <w:rsid w:val="00AF4595"/>
    <w:rsid w:val="00B23E2A"/>
    <w:rsid w:val="00B302B1"/>
    <w:rsid w:val="00B33912"/>
    <w:rsid w:val="00B35FF5"/>
    <w:rsid w:val="00B37BF4"/>
    <w:rsid w:val="00B40098"/>
    <w:rsid w:val="00B44F43"/>
    <w:rsid w:val="00B56290"/>
    <w:rsid w:val="00B57D6C"/>
    <w:rsid w:val="00B62C73"/>
    <w:rsid w:val="00B76EC0"/>
    <w:rsid w:val="00B80B33"/>
    <w:rsid w:val="00B8727D"/>
    <w:rsid w:val="00B94DDE"/>
    <w:rsid w:val="00BA7D6E"/>
    <w:rsid w:val="00BB0EE8"/>
    <w:rsid w:val="00BC61E3"/>
    <w:rsid w:val="00BF1699"/>
    <w:rsid w:val="00C071AA"/>
    <w:rsid w:val="00C105DE"/>
    <w:rsid w:val="00C15BFD"/>
    <w:rsid w:val="00C22AEB"/>
    <w:rsid w:val="00C26589"/>
    <w:rsid w:val="00C35E84"/>
    <w:rsid w:val="00C41519"/>
    <w:rsid w:val="00C51267"/>
    <w:rsid w:val="00C55790"/>
    <w:rsid w:val="00C74E1A"/>
    <w:rsid w:val="00C76916"/>
    <w:rsid w:val="00C8380D"/>
    <w:rsid w:val="00C91099"/>
    <w:rsid w:val="00C96D91"/>
    <w:rsid w:val="00CA40E5"/>
    <w:rsid w:val="00CD6834"/>
    <w:rsid w:val="00CF5F01"/>
    <w:rsid w:val="00D027A1"/>
    <w:rsid w:val="00D07B8D"/>
    <w:rsid w:val="00D306DE"/>
    <w:rsid w:val="00D61D6A"/>
    <w:rsid w:val="00D811A7"/>
    <w:rsid w:val="00D95000"/>
    <w:rsid w:val="00DA2C38"/>
    <w:rsid w:val="00DA3BF6"/>
    <w:rsid w:val="00DB04C9"/>
    <w:rsid w:val="00DB73AB"/>
    <w:rsid w:val="00DC6AEE"/>
    <w:rsid w:val="00DF00E7"/>
    <w:rsid w:val="00DF31A7"/>
    <w:rsid w:val="00E041DF"/>
    <w:rsid w:val="00E04DA9"/>
    <w:rsid w:val="00E06AAE"/>
    <w:rsid w:val="00E262A1"/>
    <w:rsid w:val="00E2670C"/>
    <w:rsid w:val="00E340EE"/>
    <w:rsid w:val="00E6161A"/>
    <w:rsid w:val="00E83D11"/>
    <w:rsid w:val="00E85042"/>
    <w:rsid w:val="00E912A7"/>
    <w:rsid w:val="00E97E87"/>
    <w:rsid w:val="00EA34EF"/>
    <w:rsid w:val="00EB4E3D"/>
    <w:rsid w:val="00EC7453"/>
    <w:rsid w:val="00EE1952"/>
    <w:rsid w:val="00EF057B"/>
    <w:rsid w:val="00EF0739"/>
    <w:rsid w:val="00F057A4"/>
    <w:rsid w:val="00F15162"/>
    <w:rsid w:val="00F22B1D"/>
    <w:rsid w:val="00F25F0F"/>
    <w:rsid w:val="00F60557"/>
    <w:rsid w:val="00F6123E"/>
    <w:rsid w:val="00F61C5E"/>
    <w:rsid w:val="00F64BBB"/>
    <w:rsid w:val="00F65D0E"/>
    <w:rsid w:val="00F66374"/>
    <w:rsid w:val="00F82C3C"/>
    <w:rsid w:val="00FA45BF"/>
    <w:rsid w:val="00FB1385"/>
    <w:rsid w:val="00FB535B"/>
    <w:rsid w:val="00FD243B"/>
    <w:rsid w:val="00FD2FB3"/>
    <w:rsid w:val="00FD7C0A"/>
    <w:rsid w:val="00FE31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1A2765"/>
  <w15:chartTrackingRefBased/>
  <w15:docId w15:val="{E0E03C52-1D2E-48CC-958C-16A15A6A0B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C4BBC"/>
    <w:pPr>
      <w:spacing w:after="200"/>
    </w:pPr>
    <w:rPr>
      <w:sz w:val="22"/>
      <w:szCs w:val="22"/>
      <w:lang w:eastAsia="en-US"/>
    </w:rPr>
  </w:style>
  <w:style w:type="paragraph" w:styleId="Heading2">
    <w:name w:val="heading 2"/>
    <w:basedOn w:val="Normal"/>
    <w:link w:val="Heading2Char"/>
    <w:uiPriority w:val="9"/>
    <w:qFormat/>
    <w:rsid w:val="007E7E31"/>
    <w:pPr>
      <w:spacing w:before="100" w:beforeAutospacing="1" w:after="100" w:afterAutospacing="1"/>
      <w:outlineLvl w:val="1"/>
    </w:pPr>
    <w:rPr>
      <w:rFonts w:ascii="Verdana" w:eastAsia="Times New Roman" w:hAnsi="Verdana"/>
      <w:b/>
      <w:bCs/>
      <w:color w:val="880000"/>
      <w:sz w:val="29"/>
      <w:szCs w:val="29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rap2">
    <w:name w:val="wrap2"/>
    <w:basedOn w:val="DefaultParagraphFont"/>
    <w:rsid w:val="000C1151"/>
  </w:style>
  <w:style w:type="paragraph" w:styleId="BalloonText">
    <w:name w:val="Balloon Text"/>
    <w:basedOn w:val="Normal"/>
    <w:link w:val="BalloonTextChar"/>
    <w:uiPriority w:val="99"/>
    <w:semiHidden/>
    <w:unhideWhenUsed/>
    <w:rsid w:val="000C1151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C1151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uiPriority w:val="9"/>
    <w:rsid w:val="007E7E31"/>
    <w:rPr>
      <w:rFonts w:ascii="Verdana" w:eastAsia="Times New Roman" w:hAnsi="Verdana" w:cs="Times New Roman"/>
      <w:b/>
      <w:bCs/>
      <w:color w:val="880000"/>
      <w:sz w:val="29"/>
      <w:szCs w:val="29"/>
      <w:lang w:eastAsia="en-CA"/>
    </w:rPr>
  </w:style>
  <w:style w:type="character" w:styleId="Hyperlink">
    <w:name w:val="Hyperlink"/>
    <w:uiPriority w:val="99"/>
    <w:semiHidden/>
    <w:unhideWhenUsed/>
    <w:rsid w:val="007E7E31"/>
    <w:rPr>
      <w:strike w:val="0"/>
      <w:dstrike w:val="0"/>
      <w:color w:val="0000BB"/>
      <w:u w:val="none"/>
      <w:effect w:val="none"/>
    </w:rPr>
  </w:style>
  <w:style w:type="character" w:customStyle="1" w:styleId="vv1">
    <w:name w:val="vv1"/>
    <w:rsid w:val="007E7E31"/>
    <w:rPr>
      <w:rFonts w:ascii="Verdana" w:hAnsi="Verdana" w:hint="default"/>
      <w:color w:val="777777"/>
    </w:rPr>
  </w:style>
  <w:style w:type="character" w:customStyle="1" w:styleId="sc">
    <w:name w:val="sc"/>
    <w:rsid w:val="001B7BB6"/>
    <w:rPr>
      <w:smallCaps/>
    </w:rPr>
  </w:style>
  <w:style w:type="character" w:styleId="Emphasis">
    <w:name w:val="Emphasis"/>
    <w:uiPriority w:val="20"/>
    <w:qFormat/>
    <w:rsid w:val="00227179"/>
    <w:rPr>
      <w:i/>
      <w:iCs/>
    </w:rPr>
  </w:style>
  <w:style w:type="character" w:customStyle="1" w:styleId="cc1">
    <w:name w:val="cc1"/>
    <w:rsid w:val="00EA34EF"/>
    <w:rPr>
      <w:rFonts w:ascii="Verdana" w:hAnsi="Verdana" w:hint="default"/>
      <w:color w:val="666666"/>
      <w:sz w:val="48"/>
      <w:szCs w:val="48"/>
    </w:rPr>
  </w:style>
  <w:style w:type="paragraph" w:styleId="NoSpacing">
    <w:name w:val="No Spacing"/>
    <w:uiPriority w:val="1"/>
    <w:qFormat/>
    <w:rsid w:val="004173B6"/>
    <w:rPr>
      <w:sz w:val="22"/>
      <w:szCs w:val="22"/>
      <w:lang w:eastAsia="en-US"/>
    </w:rPr>
  </w:style>
  <w:style w:type="character" w:customStyle="1" w:styleId="apple-converted-space">
    <w:name w:val="apple-converted-space"/>
    <w:rsid w:val="00055A1F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E912A7"/>
    <w:pPr>
      <w:pBdr>
        <w:bottom w:val="single" w:sz="6" w:space="1" w:color="auto"/>
      </w:pBdr>
      <w:spacing w:after="0"/>
      <w:jc w:val="center"/>
    </w:pPr>
    <w:rPr>
      <w:rFonts w:cs="Arial"/>
      <w:vanish/>
      <w:sz w:val="16"/>
      <w:szCs w:val="16"/>
    </w:rPr>
  </w:style>
  <w:style w:type="character" w:customStyle="1" w:styleId="z-TopofFormChar">
    <w:name w:val="z-Top of Form Char"/>
    <w:link w:val="z-TopofForm"/>
    <w:uiPriority w:val="99"/>
    <w:semiHidden/>
    <w:rsid w:val="00E912A7"/>
    <w:rPr>
      <w:rFonts w:cs="Arial"/>
      <w:vanish/>
      <w:sz w:val="16"/>
      <w:szCs w:val="16"/>
      <w:lang w:eastAsia="en-US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E912A7"/>
    <w:pPr>
      <w:pBdr>
        <w:top w:val="single" w:sz="6" w:space="1" w:color="auto"/>
      </w:pBdr>
      <w:spacing w:after="0"/>
      <w:jc w:val="center"/>
    </w:pPr>
    <w:rPr>
      <w:rFonts w:cs="Arial"/>
      <w:vanish/>
      <w:sz w:val="16"/>
      <w:szCs w:val="16"/>
    </w:rPr>
  </w:style>
  <w:style w:type="character" w:customStyle="1" w:styleId="z-BottomofFormChar">
    <w:name w:val="z-Bottom of Form Char"/>
    <w:link w:val="z-BottomofForm"/>
    <w:uiPriority w:val="99"/>
    <w:semiHidden/>
    <w:rsid w:val="00E912A7"/>
    <w:rPr>
      <w:rFonts w:cs="Arial"/>
      <w:vanish/>
      <w:sz w:val="16"/>
      <w:szCs w:val="16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A245B3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eastAsia="en-CA"/>
    </w:rPr>
  </w:style>
  <w:style w:type="character" w:customStyle="1" w:styleId="cc">
    <w:name w:val="cc"/>
    <w:rsid w:val="00A245B3"/>
  </w:style>
  <w:style w:type="character" w:customStyle="1" w:styleId="vv">
    <w:name w:val="vv"/>
    <w:rsid w:val="00EF07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5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323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94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2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52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18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9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44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70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50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39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5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9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36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040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53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59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8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17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66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37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0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36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75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34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86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55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98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06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15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05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5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29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27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3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0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40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42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34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5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20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58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3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04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35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14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845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1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97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9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50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83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29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27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7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4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28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7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14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60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6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01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97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4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48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759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20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60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029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08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13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77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77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727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72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49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7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768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93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412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87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43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688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54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25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13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2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2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5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37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72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872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438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48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493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83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7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06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494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5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7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184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38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326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42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596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628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087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45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062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87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42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159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57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379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7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617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67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52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554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87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692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95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360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6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910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88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73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81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847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12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12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97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75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449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419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789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11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72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220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15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50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930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17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065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26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813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4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36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817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89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640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60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58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86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46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59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9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74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925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997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10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606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90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72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65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70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550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9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50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38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71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2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128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91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174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19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084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74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1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742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61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450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7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97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778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82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355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95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79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7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077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48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13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798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16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6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504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50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22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23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3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112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19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35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423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66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183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69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472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86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22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1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733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39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066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70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462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42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19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636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98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510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64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634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375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50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653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136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8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8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80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64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762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47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784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29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47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039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58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95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070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60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143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15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695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39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44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167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98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749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3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49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64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80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28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37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41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43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73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24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47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42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13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089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51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615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70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674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63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337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83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754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72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002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95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237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58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271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781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946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8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1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94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5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087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65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520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1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576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16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74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409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11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99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77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90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98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77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139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3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6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271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1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469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88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804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47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811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7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87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227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19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083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99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33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29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59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9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79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99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328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399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53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112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67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16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848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177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6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68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62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441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9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76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28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88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33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968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731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5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751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50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182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69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672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15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083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821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221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79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992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61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245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56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34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441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56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424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92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742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32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48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09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712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50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298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94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65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18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68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26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86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24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13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56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29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99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09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130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5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288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81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08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092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47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63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65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996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73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61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99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58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857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37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46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76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17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63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68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46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80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55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34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98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48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53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16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5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163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09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76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39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823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59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78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73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06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131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34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86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47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549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45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439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743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99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50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25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90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75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988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54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965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7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397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1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12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89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439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49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572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39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93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302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80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317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92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587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88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822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53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24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154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55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402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51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59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39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671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88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407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64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437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21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965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331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99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40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90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87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30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92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30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61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90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56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181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27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47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6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144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68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748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41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068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52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149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95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33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207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3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32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15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13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27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442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182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299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8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51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887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15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06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6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80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71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30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91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35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42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88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636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14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130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102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4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153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43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28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33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03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2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750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48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08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44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631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60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7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22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93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238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8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33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381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772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4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0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6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099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78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165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86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02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243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65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551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77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794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94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458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40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51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30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218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4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472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08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97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8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12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10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48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08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32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232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82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551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026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368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34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545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80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0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031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23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417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24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14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75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50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94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1286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53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6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46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21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309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9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16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008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46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58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411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4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8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32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47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603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82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90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87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08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65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1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52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85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85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852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34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javascript:void(0);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hyperlink" Target="https://openclipart.org/detail/214517/bible-and-bookmark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2E4432-FD41-4995-80E9-63DDD258C8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45</Words>
  <Characters>2538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8</CharactersWithSpaces>
  <SharedDoc>false</SharedDoc>
  <HLinks>
    <vt:vector size="72" baseType="variant">
      <vt:variant>
        <vt:i4>6291564</vt:i4>
      </vt:variant>
      <vt:variant>
        <vt:i4>33</vt:i4>
      </vt:variant>
      <vt:variant>
        <vt:i4>0</vt:i4>
      </vt:variant>
      <vt:variant>
        <vt:i4>5</vt:i4>
      </vt:variant>
      <vt:variant>
        <vt:lpwstr>javascript:void(0);</vt:lpwstr>
      </vt:variant>
      <vt:variant>
        <vt:lpwstr/>
      </vt:variant>
      <vt:variant>
        <vt:i4>6291564</vt:i4>
      </vt:variant>
      <vt:variant>
        <vt:i4>30</vt:i4>
      </vt:variant>
      <vt:variant>
        <vt:i4>0</vt:i4>
      </vt:variant>
      <vt:variant>
        <vt:i4>5</vt:i4>
      </vt:variant>
      <vt:variant>
        <vt:lpwstr>javascript:void(0);</vt:lpwstr>
      </vt:variant>
      <vt:variant>
        <vt:lpwstr/>
      </vt:variant>
      <vt:variant>
        <vt:i4>6291564</vt:i4>
      </vt:variant>
      <vt:variant>
        <vt:i4>27</vt:i4>
      </vt:variant>
      <vt:variant>
        <vt:i4>0</vt:i4>
      </vt:variant>
      <vt:variant>
        <vt:i4>5</vt:i4>
      </vt:variant>
      <vt:variant>
        <vt:lpwstr>javascript:void(0);</vt:lpwstr>
      </vt:variant>
      <vt:variant>
        <vt:lpwstr/>
      </vt:variant>
      <vt:variant>
        <vt:i4>6291564</vt:i4>
      </vt:variant>
      <vt:variant>
        <vt:i4>24</vt:i4>
      </vt:variant>
      <vt:variant>
        <vt:i4>0</vt:i4>
      </vt:variant>
      <vt:variant>
        <vt:i4>5</vt:i4>
      </vt:variant>
      <vt:variant>
        <vt:lpwstr>javascript:void(0);</vt:lpwstr>
      </vt:variant>
      <vt:variant>
        <vt:lpwstr/>
      </vt:variant>
      <vt:variant>
        <vt:i4>6291564</vt:i4>
      </vt:variant>
      <vt:variant>
        <vt:i4>21</vt:i4>
      </vt:variant>
      <vt:variant>
        <vt:i4>0</vt:i4>
      </vt:variant>
      <vt:variant>
        <vt:i4>5</vt:i4>
      </vt:variant>
      <vt:variant>
        <vt:lpwstr>javascript:void(0);</vt:lpwstr>
      </vt:variant>
      <vt:variant>
        <vt:lpwstr/>
      </vt:variant>
      <vt:variant>
        <vt:i4>6291564</vt:i4>
      </vt:variant>
      <vt:variant>
        <vt:i4>18</vt:i4>
      </vt:variant>
      <vt:variant>
        <vt:i4>0</vt:i4>
      </vt:variant>
      <vt:variant>
        <vt:i4>5</vt:i4>
      </vt:variant>
      <vt:variant>
        <vt:lpwstr>javascript:void(0);</vt:lpwstr>
      </vt:variant>
      <vt:variant>
        <vt:lpwstr/>
      </vt:variant>
      <vt:variant>
        <vt:i4>6291564</vt:i4>
      </vt:variant>
      <vt:variant>
        <vt:i4>15</vt:i4>
      </vt:variant>
      <vt:variant>
        <vt:i4>0</vt:i4>
      </vt:variant>
      <vt:variant>
        <vt:i4>5</vt:i4>
      </vt:variant>
      <vt:variant>
        <vt:lpwstr>javascript:void(0);</vt:lpwstr>
      </vt:variant>
      <vt:variant>
        <vt:lpwstr/>
      </vt:variant>
      <vt:variant>
        <vt:i4>6291564</vt:i4>
      </vt:variant>
      <vt:variant>
        <vt:i4>12</vt:i4>
      </vt:variant>
      <vt:variant>
        <vt:i4>0</vt:i4>
      </vt:variant>
      <vt:variant>
        <vt:i4>5</vt:i4>
      </vt:variant>
      <vt:variant>
        <vt:lpwstr>javascript:void(0);</vt:lpwstr>
      </vt:variant>
      <vt:variant>
        <vt:lpwstr/>
      </vt:variant>
      <vt:variant>
        <vt:i4>6291564</vt:i4>
      </vt:variant>
      <vt:variant>
        <vt:i4>9</vt:i4>
      </vt:variant>
      <vt:variant>
        <vt:i4>0</vt:i4>
      </vt:variant>
      <vt:variant>
        <vt:i4>5</vt:i4>
      </vt:variant>
      <vt:variant>
        <vt:lpwstr>javascript:void(0);</vt:lpwstr>
      </vt:variant>
      <vt:variant>
        <vt:lpwstr/>
      </vt:variant>
      <vt:variant>
        <vt:i4>6291564</vt:i4>
      </vt:variant>
      <vt:variant>
        <vt:i4>6</vt:i4>
      </vt:variant>
      <vt:variant>
        <vt:i4>0</vt:i4>
      </vt:variant>
      <vt:variant>
        <vt:i4>5</vt:i4>
      </vt:variant>
      <vt:variant>
        <vt:lpwstr>javascript:void(0);</vt:lpwstr>
      </vt:variant>
      <vt:variant>
        <vt:lpwstr/>
      </vt:variant>
      <vt:variant>
        <vt:i4>6291564</vt:i4>
      </vt:variant>
      <vt:variant>
        <vt:i4>3</vt:i4>
      </vt:variant>
      <vt:variant>
        <vt:i4>0</vt:i4>
      </vt:variant>
      <vt:variant>
        <vt:i4>5</vt:i4>
      </vt:variant>
      <vt:variant>
        <vt:lpwstr>javascript:void(0);</vt:lpwstr>
      </vt:variant>
      <vt:variant>
        <vt:lpwstr/>
      </vt:variant>
      <vt:variant>
        <vt:i4>458826</vt:i4>
      </vt:variant>
      <vt:variant>
        <vt:i4>-1</vt:i4>
      </vt:variant>
      <vt:variant>
        <vt:i4>1045</vt:i4>
      </vt:variant>
      <vt:variant>
        <vt:i4>4</vt:i4>
      </vt:variant>
      <vt:variant>
        <vt:lpwstr>https://openclipart.org/detail/214517/bible-and-bookmar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</dc:creator>
  <cp:keywords/>
  <cp:lastModifiedBy>Hilary Plowright</cp:lastModifiedBy>
  <cp:revision>2</cp:revision>
  <cp:lastPrinted>2018-07-26T22:30:00Z</cp:lastPrinted>
  <dcterms:created xsi:type="dcterms:W3CDTF">2018-11-08T23:19:00Z</dcterms:created>
  <dcterms:modified xsi:type="dcterms:W3CDTF">2018-11-08T23:19:00Z</dcterms:modified>
</cp:coreProperties>
</file>